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94502" w:rsidRPr="00AA20EF" w:rsidRDefault="00F94502" w:rsidP="00F94502">
      <w:pPr>
        <w:jc w:val="both"/>
        <w:rPr>
          <w:b/>
        </w:rPr>
      </w:pPr>
      <w:r w:rsidRPr="00F94502">
        <w:rPr>
          <w:b/>
          <w:color w:val="FF0000"/>
        </w:rPr>
        <w:t>Are You Tired? Do You Feel Exhausted?</w:t>
      </w:r>
    </w:p>
    <w:p w:rsidR="00F94502" w:rsidRPr="00AA20EF" w:rsidRDefault="00F94502" w:rsidP="00F94502">
      <w:pPr>
        <w:jc w:val="both"/>
      </w:pPr>
      <w:r w:rsidRPr="00AA20EF">
        <w:t>You’re a parent, and like any other parent you do everything you can to make sure your child gets nothing but the best. Day and night.</w:t>
      </w:r>
    </w:p>
    <w:p w:rsidR="00F94502" w:rsidRPr="00AA20EF" w:rsidRDefault="00F94502" w:rsidP="00F94502">
      <w:pPr>
        <w:jc w:val="both"/>
      </w:pPr>
      <w:r w:rsidRPr="00AA20EF">
        <w:t>But day and night, sleep is a problem. A big problem.  In his room, your baby is restless and crying. He can’t sleep. In your head, your brain is exhausted. You can’t sleep.</w:t>
      </w:r>
    </w:p>
    <w:p w:rsidR="00F94502" w:rsidRPr="00AA20EF" w:rsidRDefault="00F94502" w:rsidP="00F94502">
      <w:pPr>
        <w:jc w:val="both"/>
      </w:pPr>
      <w:r w:rsidRPr="00AA20EF">
        <w:t>What’s worse, your child’s sleeping issue is not only a problem in itself, but it is also one that cascades on yourself. Emotionally and physically.</w:t>
      </w:r>
    </w:p>
    <w:p w:rsidR="00F94502" w:rsidRPr="00AA20EF" w:rsidRDefault="00F94502" w:rsidP="00F94502">
      <w:pPr>
        <w:jc w:val="both"/>
      </w:pPr>
      <w:r w:rsidRPr="00AA20EF">
        <w:t xml:space="preserve">There’s no denying that sleep is essential. Your child’s health and development depends on it. </w:t>
      </w:r>
    </w:p>
    <w:p w:rsidR="00F94502" w:rsidRPr="00AA20EF" w:rsidRDefault="00F94502" w:rsidP="00F94502">
      <w:pPr>
        <w:jc w:val="both"/>
      </w:pPr>
      <w:r w:rsidRPr="00AA20EF">
        <w:t>Undoubtedly, sleep training counts among the most common – and challenging – things that parents face. You know that. But your baby doesn’t. And the only way to go through – and come out successful – from this process is to properly sleep train your child.</w:t>
      </w:r>
    </w:p>
    <w:p w:rsidR="00F94502" w:rsidRPr="00AA20EF" w:rsidRDefault="00F94502" w:rsidP="00F94502">
      <w:pPr>
        <w:jc w:val="both"/>
      </w:pPr>
      <w:r w:rsidRPr="00AA20EF">
        <w:t>If you wonder where you should begin, what program you should follow, or which training method is the most effective, then a</w:t>
      </w:r>
      <w:r w:rsidR="00AE2904">
        <w:t>sk no more. The answer is here and it’s called Baby Sleep Miracle.</w:t>
      </w:r>
    </w:p>
    <w:p w:rsidR="00F94502" w:rsidRPr="00AA20EF" w:rsidRDefault="00AE2904" w:rsidP="00F94502">
      <w:pPr>
        <w:jc w:val="both"/>
      </w:pPr>
      <w:r>
        <w:t xml:space="preserve">Presented </w:t>
      </w:r>
      <w:r w:rsidR="00F94502" w:rsidRPr="00AA20EF">
        <w:t xml:space="preserve">in </w:t>
      </w:r>
      <w:r>
        <w:t>the form of a</w:t>
      </w:r>
      <w:r w:rsidR="00F94502" w:rsidRPr="00AA20EF">
        <w:t xml:space="preserve"> very</w:t>
      </w:r>
      <w:r>
        <w:t xml:space="preserve"> helpful guide</w:t>
      </w:r>
      <w:r w:rsidR="00F94502">
        <w:t>, the product</w:t>
      </w:r>
      <w:r w:rsidR="00F94502" w:rsidRPr="00AA20EF">
        <w:t xml:space="preserve"> outlines an array of proven tactics and techniques designed to help your child sleep well.</w:t>
      </w:r>
    </w:p>
    <w:p w:rsidR="00F94502" w:rsidRPr="00AA20EF" w:rsidRDefault="00F94502" w:rsidP="00F94502">
      <w:pPr>
        <w:jc w:val="both"/>
      </w:pPr>
      <w:r>
        <w:t>By ordering it</w:t>
      </w:r>
      <w:r w:rsidRPr="00AA20EF">
        <w:t xml:space="preserve"> today, your days – and nights – will turn from stressful to restful. Guaranteed!</w:t>
      </w:r>
    </w:p>
    <w:p w:rsidR="00F94502" w:rsidRPr="00F94502" w:rsidRDefault="00F94502" w:rsidP="00F94502">
      <w:pPr>
        <w:jc w:val="both"/>
        <w:rPr>
          <w:color w:val="FF0000"/>
        </w:rPr>
      </w:pPr>
    </w:p>
    <w:p w:rsidR="00F94502" w:rsidRPr="00F94502" w:rsidRDefault="00F94502" w:rsidP="00F94502">
      <w:pPr>
        <w:jc w:val="both"/>
        <w:rPr>
          <w:b/>
          <w:color w:val="FF0000"/>
        </w:rPr>
      </w:pPr>
      <w:r>
        <w:rPr>
          <w:b/>
          <w:color w:val="FF0000"/>
        </w:rPr>
        <w:t xml:space="preserve">So What Exactly Is The </w:t>
      </w:r>
      <w:r w:rsidRPr="00F94502">
        <w:rPr>
          <w:b/>
          <w:color w:val="FF0000"/>
        </w:rPr>
        <w:t>Baby Sleep Miracle?</w:t>
      </w:r>
    </w:p>
    <w:p w:rsidR="00F94502" w:rsidRPr="00AA20EF" w:rsidRDefault="00F94502" w:rsidP="00F94502">
      <w:pPr>
        <w:jc w:val="both"/>
      </w:pPr>
      <w:r w:rsidRPr="00AA20EF">
        <w:t xml:space="preserve">Baby Sleep Miracle is a complete guide designed to show parents an easy-to-read and easy-to-follow method to help get their babies sleep, in a fast and efficient way. Created by Mary-Ann Schuler, mother of two, the product provides general guidelines and specific strategies aimed at establishing healthy sleeping habits for any child, no matter how stubborn or active he is. </w:t>
      </w:r>
    </w:p>
    <w:p w:rsidR="00F94502" w:rsidRPr="00AA20EF" w:rsidRDefault="00F94502" w:rsidP="00F94502">
      <w:pPr>
        <w:jc w:val="both"/>
      </w:pPr>
      <w:r w:rsidRPr="00AA20EF">
        <w:t>According to Mary-Ann Schuler, Baby Sleep Miracle is perfect for parents who are:</w:t>
      </w:r>
    </w:p>
    <w:p w:rsidR="00F94502" w:rsidRPr="00AA20EF" w:rsidRDefault="00F94502" w:rsidP="00F94502">
      <w:pPr>
        <w:pStyle w:val="ListParagraph"/>
        <w:numPr>
          <w:ilvl w:val="0"/>
          <w:numId w:val="1"/>
        </w:numPr>
        <w:jc w:val="both"/>
        <w:rPr>
          <w:b/>
        </w:rPr>
      </w:pPr>
      <w:r w:rsidRPr="00AA20EF">
        <w:rPr>
          <w:b/>
        </w:rPr>
        <w:t>Loving, caring, but cool-headed</w:t>
      </w:r>
    </w:p>
    <w:p w:rsidR="00F94502" w:rsidRPr="00AA20EF" w:rsidRDefault="00F94502" w:rsidP="00F94502">
      <w:pPr>
        <w:pStyle w:val="ListParagraph"/>
        <w:numPr>
          <w:ilvl w:val="0"/>
          <w:numId w:val="1"/>
        </w:numPr>
        <w:jc w:val="both"/>
        <w:rPr>
          <w:b/>
        </w:rPr>
      </w:pPr>
      <w:r w:rsidRPr="00AA20EF">
        <w:rPr>
          <w:b/>
        </w:rPr>
        <w:t>Action-oriented and able to follow through</w:t>
      </w:r>
    </w:p>
    <w:p w:rsidR="00F94502" w:rsidRPr="00AA20EF" w:rsidRDefault="00F94502" w:rsidP="00F94502">
      <w:pPr>
        <w:pStyle w:val="ListParagraph"/>
        <w:numPr>
          <w:ilvl w:val="0"/>
          <w:numId w:val="1"/>
        </w:numPr>
        <w:jc w:val="both"/>
        <w:rPr>
          <w:b/>
        </w:rPr>
      </w:pPr>
      <w:r w:rsidRPr="00AA20EF">
        <w:rPr>
          <w:b/>
        </w:rPr>
        <w:t>Able to invest a short amount of time implementing this method</w:t>
      </w:r>
    </w:p>
    <w:p w:rsidR="00F94502" w:rsidRPr="00AA20EF" w:rsidRDefault="00F94502" w:rsidP="00F94502">
      <w:pPr>
        <w:pStyle w:val="ListParagraph"/>
        <w:numPr>
          <w:ilvl w:val="0"/>
          <w:numId w:val="1"/>
        </w:numPr>
        <w:jc w:val="both"/>
        <w:rPr>
          <w:b/>
        </w:rPr>
      </w:pPr>
      <w:r w:rsidRPr="00AA20EF">
        <w:rPr>
          <w:b/>
        </w:rPr>
        <w:t>Sick and tired of constantly waking up at 2:00, 3:00, or 4:00 AM to put their baby to sleep</w:t>
      </w:r>
    </w:p>
    <w:p w:rsidR="00F94502" w:rsidRPr="00AA20EF" w:rsidRDefault="00F94502" w:rsidP="00F94502">
      <w:pPr>
        <w:jc w:val="both"/>
      </w:pPr>
      <w:r w:rsidRPr="00AA20EF">
        <w:t>Within the guide, the author explains and presents, all in a simple and clear manner, the highly efficient methods and techniques that will help you and your baby avoid frustration throughout the day and lack of sleep during the night.</w:t>
      </w:r>
    </w:p>
    <w:p w:rsidR="00F94502" w:rsidRPr="00AA20EF" w:rsidRDefault="00F94502" w:rsidP="00F94502">
      <w:pPr>
        <w:jc w:val="both"/>
      </w:pPr>
      <w:r w:rsidRPr="00AA20EF">
        <w:t>Basically, inside the Baby Sleep Miracle guide Mary-Ann Schuler thoroughly covers the following topics:</w:t>
      </w:r>
    </w:p>
    <w:p w:rsidR="00F94502" w:rsidRPr="00AA20EF" w:rsidRDefault="00F94502" w:rsidP="00F94502">
      <w:pPr>
        <w:pStyle w:val="ListParagraph"/>
        <w:numPr>
          <w:ilvl w:val="0"/>
          <w:numId w:val="2"/>
        </w:numPr>
        <w:jc w:val="both"/>
        <w:rPr>
          <w:b/>
        </w:rPr>
      </w:pPr>
      <w:r w:rsidRPr="00AA20EF">
        <w:rPr>
          <w:b/>
        </w:rPr>
        <w:t xml:space="preserve">Why is sleep so important to a baby </w:t>
      </w:r>
      <w:r>
        <w:rPr>
          <w:b/>
        </w:rPr>
        <w:t>and what are its benefits</w:t>
      </w:r>
    </w:p>
    <w:p w:rsidR="00F94502" w:rsidRPr="00AA20EF" w:rsidRDefault="00F94502" w:rsidP="00F94502">
      <w:pPr>
        <w:pStyle w:val="ListParagraph"/>
        <w:numPr>
          <w:ilvl w:val="0"/>
          <w:numId w:val="2"/>
        </w:numPr>
        <w:jc w:val="both"/>
        <w:rPr>
          <w:b/>
        </w:rPr>
      </w:pPr>
      <w:r w:rsidRPr="00AA20EF">
        <w:rPr>
          <w:b/>
        </w:rPr>
        <w:t>What are the child’s</w:t>
      </w:r>
      <w:r w:rsidR="00AE2904">
        <w:rPr>
          <w:b/>
        </w:rPr>
        <w:t xml:space="preserve"> developmental stages and how</w:t>
      </w:r>
      <w:r w:rsidRPr="00AA20EF">
        <w:rPr>
          <w:b/>
        </w:rPr>
        <w:t xml:space="preserve"> they relate to sleep</w:t>
      </w:r>
    </w:p>
    <w:p w:rsidR="00F94502" w:rsidRPr="00AA20EF" w:rsidRDefault="00F94502" w:rsidP="00F94502">
      <w:pPr>
        <w:pStyle w:val="ListParagraph"/>
        <w:numPr>
          <w:ilvl w:val="0"/>
          <w:numId w:val="2"/>
        </w:numPr>
        <w:jc w:val="both"/>
        <w:rPr>
          <w:b/>
        </w:rPr>
      </w:pPr>
      <w:r w:rsidRPr="00AA20EF">
        <w:rPr>
          <w:b/>
        </w:rPr>
        <w:t>What are the dangers of sleep deprivation</w:t>
      </w:r>
    </w:p>
    <w:p w:rsidR="00F94502" w:rsidRPr="00AA20EF" w:rsidRDefault="00F94502" w:rsidP="00F94502">
      <w:pPr>
        <w:pStyle w:val="ListParagraph"/>
        <w:numPr>
          <w:ilvl w:val="0"/>
          <w:numId w:val="2"/>
        </w:numPr>
        <w:jc w:val="both"/>
        <w:rPr>
          <w:b/>
        </w:rPr>
      </w:pPr>
      <w:r w:rsidRPr="00AA20EF">
        <w:rPr>
          <w:b/>
        </w:rPr>
        <w:t>How to prepare yourself and your child</w:t>
      </w:r>
      <w:r w:rsidR="00AE2904">
        <w:rPr>
          <w:b/>
        </w:rPr>
        <w:t xml:space="preserve"> for sleep training</w:t>
      </w:r>
    </w:p>
    <w:p w:rsidR="00F94502" w:rsidRPr="00AA20EF" w:rsidRDefault="00F94502" w:rsidP="00F94502">
      <w:pPr>
        <w:pStyle w:val="ListParagraph"/>
        <w:numPr>
          <w:ilvl w:val="0"/>
          <w:numId w:val="2"/>
        </w:numPr>
        <w:jc w:val="both"/>
        <w:rPr>
          <w:b/>
        </w:rPr>
      </w:pPr>
      <w:r w:rsidRPr="00AA20EF">
        <w:rPr>
          <w:b/>
        </w:rPr>
        <w:lastRenderedPageBreak/>
        <w:t>General sleep guidelines for your newborn baby</w:t>
      </w:r>
    </w:p>
    <w:p w:rsidR="00F94502" w:rsidRDefault="00F94502" w:rsidP="00F94502">
      <w:pPr>
        <w:pStyle w:val="ListParagraph"/>
        <w:numPr>
          <w:ilvl w:val="0"/>
          <w:numId w:val="2"/>
        </w:numPr>
        <w:jc w:val="both"/>
        <w:rPr>
          <w:b/>
        </w:rPr>
      </w:pPr>
      <w:r w:rsidRPr="00AA20EF">
        <w:rPr>
          <w:b/>
        </w:rPr>
        <w:t>Specific sleep rules for your child from birth up to five years of age</w:t>
      </w:r>
    </w:p>
    <w:p w:rsidR="00F94502" w:rsidRPr="00AA20EF" w:rsidRDefault="00F94502" w:rsidP="00F94502">
      <w:pPr>
        <w:pStyle w:val="ListParagraph"/>
        <w:numPr>
          <w:ilvl w:val="0"/>
          <w:numId w:val="2"/>
        </w:numPr>
        <w:jc w:val="both"/>
        <w:rPr>
          <w:b/>
        </w:rPr>
      </w:pPr>
      <w:r>
        <w:rPr>
          <w:b/>
        </w:rPr>
        <w:t>The value of napping</w:t>
      </w:r>
    </w:p>
    <w:p w:rsidR="00F94502" w:rsidRPr="008506A8" w:rsidRDefault="00F94502" w:rsidP="00F94502">
      <w:pPr>
        <w:pStyle w:val="ListParagraph"/>
        <w:numPr>
          <w:ilvl w:val="0"/>
          <w:numId w:val="2"/>
        </w:numPr>
        <w:jc w:val="both"/>
        <w:rPr>
          <w:b/>
        </w:rPr>
      </w:pPr>
      <w:r w:rsidRPr="00AA20EF">
        <w:rPr>
          <w:b/>
        </w:rPr>
        <w:t xml:space="preserve">The importance of routine </w:t>
      </w:r>
    </w:p>
    <w:p w:rsidR="00F94502" w:rsidRPr="008506A8" w:rsidRDefault="00F94502" w:rsidP="00F94502">
      <w:pPr>
        <w:pStyle w:val="ListParagraph"/>
        <w:numPr>
          <w:ilvl w:val="0"/>
          <w:numId w:val="2"/>
        </w:numPr>
        <w:jc w:val="both"/>
        <w:rPr>
          <w:b/>
        </w:rPr>
      </w:pPr>
      <w:r w:rsidRPr="00AA20EF">
        <w:rPr>
          <w:b/>
        </w:rPr>
        <w:t>The role of consistent feeding</w:t>
      </w:r>
    </w:p>
    <w:p w:rsidR="00F94502" w:rsidRPr="00AA20EF" w:rsidRDefault="00F94502" w:rsidP="00F94502">
      <w:pPr>
        <w:pStyle w:val="ListParagraph"/>
        <w:numPr>
          <w:ilvl w:val="0"/>
          <w:numId w:val="2"/>
        </w:numPr>
        <w:jc w:val="both"/>
        <w:rPr>
          <w:b/>
        </w:rPr>
      </w:pPr>
      <w:r w:rsidRPr="00AA20EF">
        <w:rPr>
          <w:b/>
        </w:rPr>
        <w:t>Why a sleep friendly environment is essential for your baby</w:t>
      </w:r>
    </w:p>
    <w:p w:rsidR="00F94502" w:rsidRDefault="00F94502" w:rsidP="00F94502">
      <w:pPr>
        <w:ind w:left="360"/>
        <w:jc w:val="both"/>
        <w:rPr>
          <w:b/>
        </w:rPr>
      </w:pPr>
    </w:p>
    <w:p w:rsidR="00F94502" w:rsidRPr="00F94502" w:rsidRDefault="00F94502" w:rsidP="00F94502">
      <w:pPr>
        <w:jc w:val="both"/>
        <w:rPr>
          <w:b/>
          <w:color w:val="FF0000"/>
        </w:rPr>
      </w:pPr>
      <w:r w:rsidRPr="00F94502">
        <w:rPr>
          <w:b/>
          <w:color w:val="FF0000"/>
        </w:rPr>
        <w:t>Who Will Benefit From It?</w:t>
      </w:r>
    </w:p>
    <w:p w:rsidR="00F94502" w:rsidRDefault="00F94502" w:rsidP="00F94502">
      <w:pPr>
        <w:jc w:val="both"/>
      </w:pPr>
      <w:r>
        <w:t xml:space="preserve">The product is created to help anyone with a child who exhibits sleeping problems and is under five years of age. The reason for which it is designed in such a manner is simple: To solve a problem, you need understand its cause - that’s why a problem clearly stated is a problem half-solved. </w:t>
      </w:r>
    </w:p>
    <w:p w:rsidR="00F94502" w:rsidRDefault="005B0D63" w:rsidP="00F94502">
      <w:pPr>
        <w:jc w:val="both"/>
      </w:pPr>
      <w:r>
        <w:t>By framing the issue</w:t>
      </w:r>
      <w:r w:rsidR="00F94502">
        <w:t xml:space="preserve"> first, then continuing by offering an understanding of its causes, it is only natural that the custom-tailored solutions that it provides help fix any sleep problem that your child might have.</w:t>
      </w:r>
    </w:p>
    <w:p w:rsidR="00F94502" w:rsidRDefault="00F94502" w:rsidP="00F94502">
      <w:pPr>
        <w:jc w:val="both"/>
      </w:pPr>
      <w:r>
        <w:t>Demographically all-encompassing, Baby Sleep Miracle can benefit anyone who is having trouble sleep training their child. The truth is, many people experience frustration during this phase</w:t>
      </w:r>
      <w:r w:rsidR="00AE2904">
        <w:t>. F</w:t>
      </w:r>
      <w:r>
        <w:t>or this specific reason, it’s a helpful reminder that you are not alone.</w:t>
      </w:r>
    </w:p>
    <w:p w:rsidR="00F94502" w:rsidRDefault="00F94502" w:rsidP="00F94502">
      <w:pPr>
        <w:jc w:val="both"/>
      </w:pPr>
      <w:r>
        <w:t xml:space="preserve">Can you imagine having the stress of not being able to rest completely over? Just think about it. </w:t>
      </w:r>
    </w:p>
    <w:p w:rsidR="00F94502" w:rsidRDefault="00F94502" w:rsidP="00F94502">
      <w:pPr>
        <w:jc w:val="both"/>
      </w:pPr>
      <w:r>
        <w:t>How amazing would it be to overcome this hurdle so easily?</w:t>
      </w:r>
    </w:p>
    <w:p w:rsidR="00F94502" w:rsidRDefault="00F94502" w:rsidP="00F94502">
      <w:pPr>
        <w:jc w:val="both"/>
      </w:pPr>
      <w:r>
        <w:t>You can get started almost immediately by hitting the yellow button below and getting your very own copy of Baby Sleep Miracle Today.</w:t>
      </w:r>
    </w:p>
    <w:p w:rsidR="00F94502" w:rsidRDefault="00F94502" w:rsidP="00F94502">
      <w:pPr>
        <w:jc w:val="both"/>
      </w:pPr>
    </w:p>
    <w:p w:rsidR="00F94502" w:rsidRPr="00F94502" w:rsidRDefault="00F94502" w:rsidP="00F94502">
      <w:pPr>
        <w:jc w:val="both"/>
        <w:rPr>
          <w:b/>
          <w:color w:val="FF0000"/>
        </w:rPr>
      </w:pPr>
      <w:r w:rsidRPr="00F94502">
        <w:rPr>
          <w:b/>
          <w:color w:val="FF0000"/>
        </w:rPr>
        <w:t xml:space="preserve">What’s The Best Thing </w:t>
      </w:r>
      <w:proofErr w:type="gramStart"/>
      <w:r w:rsidRPr="00F94502">
        <w:rPr>
          <w:b/>
          <w:color w:val="FF0000"/>
        </w:rPr>
        <w:t>About</w:t>
      </w:r>
      <w:proofErr w:type="gramEnd"/>
      <w:r w:rsidRPr="00F94502">
        <w:rPr>
          <w:b/>
          <w:color w:val="FF0000"/>
        </w:rPr>
        <w:t xml:space="preserve"> This Guide?</w:t>
      </w:r>
    </w:p>
    <w:p w:rsidR="00F94502" w:rsidRDefault="00F94502" w:rsidP="00F94502">
      <w:pPr>
        <w:jc w:val="both"/>
      </w:pPr>
      <w:r>
        <w:t>Long, restful sleep for you and your baby. What’s not to like?</w:t>
      </w:r>
    </w:p>
    <w:p w:rsidR="00F94502" w:rsidRDefault="00F94502" w:rsidP="00F94502">
      <w:pPr>
        <w:jc w:val="both"/>
      </w:pPr>
      <w:r>
        <w:t>Developing normal, healthy sleep habits will contribute massively to your child’s physical, emotional, and intellectual development, planting the seeds of achievement for any future challenge.</w:t>
      </w:r>
    </w:p>
    <w:p w:rsidR="00F94502" w:rsidRDefault="00F94502" w:rsidP="00F94502">
      <w:pPr>
        <w:jc w:val="both"/>
      </w:pPr>
      <w:r>
        <w:t>Furthermore, investing in a program that provides a long-awaited solution to your baby’s sleep problems while also focusing on nurturing and strengthening your loving bond makes its price a real steal.</w:t>
      </w:r>
    </w:p>
    <w:p w:rsidR="00F94502" w:rsidRDefault="00F94502" w:rsidP="00F94502">
      <w:pPr>
        <w:jc w:val="both"/>
      </w:pPr>
      <w:r>
        <w:t>Providing a huge amount of information in an interesting mix of guidance, support, and efficient methods, Mary-Ann Schuler’s eBook is characterized by ease of use and it contains a ton of helpful tips that ma</w:t>
      </w:r>
      <w:r w:rsidR="003B49B3">
        <w:t xml:space="preserve">ke the process a lot easier </w:t>
      </w:r>
      <w:r>
        <w:t>both</w:t>
      </w:r>
      <w:r w:rsidR="003B49B3">
        <w:t xml:space="preserve"> for</w:t>
      </w:r>
      <w:r>
        <w:t xml:space="preserve"> you and your little one. And with its 60 day money back guarantee, you are not exposed to any risk at all. If you are not satisfied, simply ask for your money back. It’s that easy.</w:t>
      </w:r>
    </w:p>
    <w:p w:rsidR="00F94502" w:rsidRDefault="00F94502" w:rsidP="00F94502">
      <w:pPr>
        <w:jc w:val="both"/>
      </w:pPr>
      <w:r>
        <w:t>You don’t need to spend another single day – or night – feeling exhausted or powerless about your chi</w:t>
      </w:r>
      <w:r w:rsidR="005B0D63">
        <w:t>ld’s sleep training developm</w:t>
      </w:r>
      <w:bookmarkStart w:id="0" w:name="_GoBack"/>
      <w:bookmarkEnd w:id="0"/>
      <w:r w:rsidR="005B0D63">
        <w:t>ent because every topic is covered.</w:t>
      </w:r>
      <w:r>
        <w:t xml:space="preserve"> The answer is at the touch of a button.</w:t>
      </w:r>
      <w:r w:rsidR="006935E2">
        <w:t xml:space="preserve"> </w:t>
      </w:r>
    </w:p>
    <w:p w:rsidR="00F94502" w:rsidRDefault="00F94502" w:rsidP="00F94502">
      <w:pPr>
        <w:jc w:val="both"/>
      </w:pPr>
      <w:r>
        <w:lastRenderedPageBreak/>
        <w:t>However, while this guide contains all the valuable strategies and concepts you need to know to successfully put your child to sleep, it won’t be effective unless you’re willing to set aside some time to read it and really take action to walk your kid through the entire process.</w:t>
      </w:r>
    </w:p>
    <w:p w:rsidR="00F94502" w:rsidRDefault="00F94502" w:rsidP="00F94502">
      <w:pPr>
        <w:jc w:val="both"/>
      </w:pPr>
      <w:r>
        <w:t xml:space="preserve">You want that, right? Of course you do. You want your baby to sleep through the night, as much as you want him to nap during the day. </w:t>
      </w:r>
    </w:p>
    <w:p w:rsidR="00F94502" w:rsidRDefault="00F94502" w:rsidP="00F94502">
      <w:pPr>
        <w:jc w:val="both"/>
      </w:pPr>
      <w:r>
        <w:t>So why wait? Order Mary-Ann Schuler’s Baby Sleep Miracle program today to help your baby get the sleep he needs</w:t>
      </w:r>
      <w:r w:rsidR="00AE2904">
        <w:t>.</w:t>
      </w:r>
    </w:p>
    <w:p w:rsidR="005A45A1" w:rsidRDefault="005A45A1"/>
    <w:p w:rsidR="00ED4C71" w:rsidRDefault="00ED4C71"/>
    <w:p w:rsidR="00ED4C71" w:rsidRDefault="00ED4C71"/>
    <w:p w:rsidR="00ED4C71" w:rsidRDefault="00ED4C71"/>
    <w:p w:rsidR="00ED4C71" w:rsidRDefault="00ED4C71"/>
    <w:p w:rsidR="00ED4C71" w:rsidRDefault="00ED4C71"/>
    <w:p w:rsidR="00ED4C71" w:rsidRDefault="00ED4C71"/>
    <w:sectPr w:rsidR="00ED4C7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F366EC"/>
    <w:multiLevelType w:val="hybridMultilevel"/>
    <w:tmpl w:val="71CAE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612652B"/>
    <w:multiLevelType w:val="hybridMultilevel"/>
    <w:tmpl w:val="CE146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GwNDCwNDUxsbAwNDJU0lEKTi0uzszPAykwqQUAjoGyXCwAAAA="/>
  </w:docVars>
  <w:rsids>
    <w:rsidRoot w:val="0042273C"/>
    <w:rsid w:val="003B49B3"/>
    <w:rsid w:val="0042273C"/>
    <w:rsid w:val="005A45A1"/>
    <w:rsid w:val="005B0D63"/>
    <w:rsid w:val="006935E2"/>
    <w:rsid w:val="00AE2904"/>
    <w:rsid w:val="00ED4C71"/>
    <w:rsid w:val="00F945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0666260-3A55-4581-9F55-49ECFD2855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50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945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31511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3</Pages>
  <Words>836</Words>
  <Characters>4769</Characters>
  <Application>Microsoft Office Word</Application>
  <DocSecurity>0</DocSecurity>
  <Lines>39</Lines>
  <Paragraphs>11</Paragraphs>
  <ScaleCrop>false</ScaleCrop>
  <Company/>
  <LinksUpToDate>false</LinksUpToDate>
  <CharactersWithSpaces>55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9</cp:revision>
  <dcterms:created xsi:type="dcterms:W3CDTF">2016-07-27T10:48:00Z</dcterms:created>
  <dcterms:modified xsi:type="dcterms:W3CDTF">2016-08-08T06:15:00Z</dcterms:modified>
</cp:coreProperties>
</file>